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Accessibility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าที่ 2 นะคะ เราจะ เหรียญ เรื่องด้วยกัน เราก็จะมี ได้มาจากไหนบ้าง การสอบ พ่อนะ ส่วนกลาง ส่วนกลาง เหมือนกัน ถามว่ายากไหม ก็จะเป็น วิชานี้เป็นผู้ชาย อยู่ใน Google โทรไปนะคะ เราต้องรู้ OK เราก็ ปฏิบัติ สวัสดีครับฮัลโหล Test Test Test พระกริ่งเวลาผี พูดแล้วแล้วมัน เวลามันเปลี่ยนแล้วพีทๆก็รู้อยู่ใช่ไหมว่ามันสวิทชิ่งไปแล้ว ถึงวันอาทิตย์ พูดได้เลยใช่ป่ะ แสดงว่ามีคน เหนื่อยแล้ว เอาไปสิ เนี่ย ไม่อธิบายเลยก็แล้วกัน เรา อยู่ตรงไหน ต้องการรู้ตัวไหนเพิ่มเติมก็ ยกมือถามไปได้เลย มงคลกระเทียม แล้วท้ายสไลด์ มีแบบฝึก ส่วนของเรา 50 คะแนน จะมา คะแนนที่เป็น 2 ข้อสอบกลางนะคะ 10 คะแนนนะคะ มาจากแบบฝึกหัด แล้วก็เหลืออยู่ 10 คะแนนใช่ไหมคะ ส่วนของกู หนังโหด แล้วก็ปิด เอาคืน ของเราคือเทคนิคครับของครูของครูขอดูของครู แล้วก็เวลาพี่พูดก็มันจะมีคำขึ้นทีก็จะได้ยินคำที่พูด 2 นะ นะครับเยอะนะคะ ถามว่า ทดลองทดสอบพม่าของครู สามารถ สามารถ ไม่เข้าค่ะผ่านไปนะคะ ค่อยอธิบายทำความเข้าใจไปสงสัยก็ถาม เราก็ทำ ของครู 2 คู่ อันนี้ที่เราต้องรู้ ความหมายความเป็นมานะคะ ประเภท ใช่ อะไหล่ตัว อยู่แล้ว เราไม่รู้ว่า ที่เราใช้อยู่เนี่ย มันคือเทคโนโลยีหมายถึง ของกูของกูของกูของกู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Accessibility</dc:title>
  <dc:creator/>
  <cp:keywords/>
  <dcterms:created xsi:type="dcterms:W3CDTF">2022-11-08T08:40:07Z</dcterms:created>
  <dcterms:modified xsi:type="dcterms:W3CDTF">2022-11-08T08:4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8 พฤษจิกายน 2565 เวลา 14.18 น.</vt:lpwstr>
  </property>
  <property fmtid="{D5CDD505-2E9C-101B-9397-08002B2CF9AE}" pid="3" name="subtitle">
    <vt:lpwstr/>
  </property>
</Properties>
</file>